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what-about-other-bases"/>
    <w:p>
      <w:pPr>
        <w:pStyle w:val="Heading2"/>
      </w:pPr>
      <w:r>
        <w:t xml:space="preserve">Lesson 6: What about Other Bases?</w:t>
      </w:r>
    </w:p>
    <w:bookmarkEnd w:id="20"/>
    <w:p>
      <w:pPr>
        <w:pStyle w:val="FirstParagraph"/>
      </w:pPr>
      <w:r>
        <w:t xml:space="preserve">Let’s explore exponent patterns with bases other than 10.</w:t>
      </w:r>
    </w:p>
    <w:bookmarkStart w:id="21" w:name="Xe71c23c04c084dff2e486de3c0c4204ca221e8a"/>
    <w:p>
      <w:pPr>
        <w:pStyle w:val="Heading3"/>
      </w:pPr>
      <w:r>
        <w:t xml:space="preserve">6.1: True or False: Comparing Expressions with Exponents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bookmarkEnd w:id="21"/>
    <w:bookmarkStart w:id="26" w:name="X7f477b4b191e9383ef12eb2eccda951649a65ad"/>
    <w:p>
      <w:pPr>
        <w:pStyle w:val="Heading3"/>
      </w:pPr>
      <w:r>
        <w:t xml:space="preserve">6.2: What Happens with Zero and Negative Exponents?</w:t>
      </w:r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23" name="Picture"/>
            <a:graphic>
              <a:graphicData uri="http://schemas.openxmlformats.org/drawingml/2006/picture">
                <pic:pic>
                  <pic:nvPicPr>
                    <pic:cNvPr descr="/app/tmp/embedder-1671074480.78835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  <w:pStyle w:val="Compact"/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 but with positive exponents.</w:t>
      </w:r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  <w:r>
        <w:t xml:space="preserve"> </w:t>
      </w:r>
      <w:r>
        <w:t xml:space="preserve">but with positive exponents.</w:t>
      </w:r>
    </w:p>
    <w:p>
      <w:pPr>
        <w:numPr>
          <w:ilvl w:val="0"/>
          <w:numId w:val="1003"/>
        </w:numPr>
      </w:pPr>
      <w:r>
        <w:t xml:space="preserve">What patterns do you notice when you start with a fraction raised to a negative exponent and rewrite it using a single positive exponent? Show or explain your reasoning.</w:t>
      </w:r>
    </w:p>
    <w:bookmarkEnd w:id="25"/>
    <w:bookmarkEnd w:id="26"/>
    <w:bookmarkStart w:id="27" w:name="exponent-rules-with-bases-other-than-10"/>
    <w:p>
      <w:pPr>
        <w:pStyle w:val="Heading3"/>
      </w:pPr>
      <w:r>
        <w:t xml:space="preserve">6.3: Exponent Rules with Bases Other than 10</w:t>
      </w:r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4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bookmarkEnd w:id="27"/>
    <w:bookmarkStart w:id="31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Earlier we focused on powers of 10 because 10 plays a special role in the decimal number system. But the exponent rules that we developed for 10 also work for other bases. For example, i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then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2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e>
                  </m:d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⋅</m:t>
                  </m:r>
                  <m:r>
                    <m:t>n</m:t>
                  </m:r>
                </m:sup>
              </m:sSup>
            </m:e>
          </m:mr>
          <m:mr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m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n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t xml:space="preserve">These rules also work for powers of numbers less than 1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e can also check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ing 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elps to see this structure. 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(both sides have 7 factors that are </w:t>
      </w:r>
      <m:oMath>
        <m:r>
          <m:t>x</m:t>
        </m:r>
      </m:oMath>
      <w:r>
        <w:t xml:space="preserve">), if we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 we can see that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7</m:t>
            </m:r>
          </m:sup>
        </m:sSup>
      </m:oMath>
      <w:r>
        <w:t xml:space="preserve">. Similarly, we could let 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or any other positive value and show that these relationships still hol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21Z</dcterms:created>
  <dcterms:modified xsi:type="dcterms:W3CDTF">2022-12-15T0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1Gxq5lmLGbKFSUVRNnFjRaYPlt8Xxu2GSqO0RMUF5CY7yBwkYXZZO7/hmEFebTCGooVTBoBLnNeGzc0yEG9g==</vt:lpwstr>
  </property>
</Properties>
</file>